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1C1B5" w14:textId="77777777" w:rsidR="005D5750" w:rsidRPr="007556EA" w:rsidRDefault="005D5750" w:rsidP="005D5750">
      <w:pPr>
        <w:bidi/>
        <w:jc w:val="center"/>
        <w:rPr>
          <w:b/>
          <w:bCs/>
          <w:sz w:val="28"/>
          <w:szCs w:val="28"/>
          <w:rtl/>
        </w:rPr>
      </w:pPr>
      <w:r w:rsidRPr="00597486">
        <w:rPr>
          <w:b/>
          <w:bCs/>
          <w:sz w:val="28"/>
          <w:szCs w:val="28"/>
          <w:rtl/>
        </w:rPr>
        <w:t>نموذج إقرار وتعهد لنشر البحث العلمي</w:t>
      </w:r>
    </w:p>
    <w:p w14:paraId="43737EB5" w14:textId="3B58CC82" w:rsidR="005D5750" w:rsidRPr="00597486" w:rsidRDefault="005D5750" w:rsidP="005D5750">
      <w:pPr>
        <w:bidi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>أنا الموقع أدناه (الباحث الرئيس/الباحث المشارك)</w:t>
      </w:r>
      <w:r w:rsidRPr="00597486">
        <w:rPr>
          <w:sz w:val="28"/>
          <w:szCs w:val="28"/>
          <w:lang w:val="en-GB"/>
        </w:rPr>
        <w:t>: .....................................................................................................</w:t>
      </w:r>
      <w:r w:rsidRPr="00597486">
        <w:rPr>
          <w:sz w:val="28"/>
          <w:szCs w:val="28"/>
          <w:lang w:val="en-GB"/>
        </w:rPr>
        <w:br/>
      </w:r>
      <w:r w:rsidRPr="00597486">
        <w:rPr>
          <w:sz w:val="28"/>
          <w:szCs w:val="28"/>
          <w:rtl/>
        </w:rPr>
        <w:t>المؤسسة الأكاديمية/جهة الانتماء</w:t>
      </w:r>
      <w:r w:rsidRPr="00597486">
        <w:rPr>
          <w:sz w:val="28"/>
          <w:szCs w:val="28"/>
          <w:lang w:val="en-GB"/>
        </w:rPr>
        <w:t>: .....................................................................................................</w:t>
      </w:r>
    </w:p>
    <w:p w14:paraId="40D0AE36" w14:textId="77777777" w:rsidR="005D5750" w:rsidRPr="00597486" w:rsidRDefault="005D5750" w:rsidP="005D5750">
      <w:pPr>
        <w:bidi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>أقرّ بما يلي</w:t>
      </w:r>
      <w:r w:rsidRPr="00597486">
        <w:rPr>
          <w:sz w:val="28"/>
          <w:szCs w:val="28"/>
          <w:lang w:val="en-GB"/>
        </w:rPr>
        <w:t>:</w:t>
      </w:r>
    </w:p>
    <w:p w14:paraId="20B819E5" w14:textId="3921689E" w:rsidR="005D5750" w:rsidRPr="00597486" w:rsidRDefault="005D5750" w:rsidP="005D5750">
      <w:pPr>
        <w:numPr>
          <w:ilvl w:val="0"/>
          <w:numId w:val="2"/>
        </w:numPr>
        <w:bidi/>
        <w:spacing w:after="160" w:line="259" w:lineRule="auto"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>أن البحث المقدم بعنوان</w:t>
      </w:r>
      <w:r w:rsidR="002E3B86">
        <w:rPr>
          <w:sz w:val="28"/>
          <w:szCs w:val="28"/>
          <w:lang w:val="en-US"/>
        </w:rPr>
        <w:t>………………………………………………………………</w:t>
      </w:r>
      <w:r w:rsidRPr="00597486">
        <w:rPr>
          <w:sz w:val="28"/>
          <w:szCs w:val="28"/>
          <w:lang w:val="en-GB"/>
        </w:rPr>
        <w:t xml:space="preserve">: </w:t>
      </w:r>
      <w:r w:rsidRPr="00597486">
        <w:rPr>
          <w:sz w:val="28"/>
          <w:szCs w:val="28"/>
          <w:rtl/>
        </w:rPr>
        <w:t xml:space="preserve">هو عمل أصيل من إعدادي، ولم </w:t>
      </w:r>
      <w:r w:rsidRPr="007556EA">
        <w:rPr>
          <w:rFonts w:hint="cs"/>
          <w:sz w:val="28"/>
          <w:szCs w:val="28"/>
          <w:rtl/>
        </w:rPr>
        <w:t>ينسخ</w:t>
      </w:r>
      <w:r w:rsidRPr="00597486">
        <w:rPr>
          <w:sz w:val="28"/>
          <w:szCs w:val="28"/>
          <w:rtl/>
        </w:rPr>
        <w:t xml:space="preserve"> من أي كتاب منشور، أو رسالة ماجستير، أو أطروحة دكتوراه</w:t>
      </w:r>
      <w:r w:rsidRPr="00597486">
        <w:rPr>
          <w:sz w:val="28"/>
          <w:szCs w:val="28"/>
          <w:lang w:val="en-GB"/>
        </w:rPr>
        <w:t>.</w:t>
      </w:r>
    </w:p>
    <w:p w14:paraId="51C63C95" w14:textId="77777777" w:rsidR="005D5750" w:rsidRPr="00597486" w:rsidRDefault="005D5750" w:rsidP="005D5750">
      <w:pPr>
        <w:numPr>
          <w:ilvl w:val="0"/>
          <w:numId w:val="2"/>
        </w:numPr>
        <w:bidi/>
        <w:spacing w:after="160" w:line="259" w:lineRule="auto"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>أن البحث لم يسبق نشره —ورقيًا أو إلكترونيًا— في أي جهة، كما لم يُقدَّم للنشر أو التحكيم لأي مجلة أو مؤسسة علمية أخرى</w:t>
      </w:r>
      <w:r w:rsidRPr="00597486">
        <w:rPr>
          <w:sz w:val="28"/>
          <w:szCs w:val="28"/>
          <w:lang w:val="en-GB"/>
        </w:rPr>
        <w:t>.</w:t>
      </w:r>
    </w:p>
    <w:p w14:paraId="3D0F0A87" w14:textId="7D8D89AD" w:rsidR="005D5750" w:rsidRPr="00597486" w:rsidRDefault="005D5750" w:rsidP="005D5750">
      <w:pPr>
        <w:numPr>
          <w:ilvl w:val="0"/>
          <w:numId w:val="2"/>
        </w:numPr>
        <w:bidi/>
        <w:spacing w:after="160" w:line="259" w:lineRule="auto"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 xml:space="preserve">أتعهد بالالتزام بملاحظات المحكمين وتوجيهات هيئة تحرير المجلة، والالتزام بسياسات النشر </w:t>
      </w:r>
      <w:r w:rsidR="002E3B86" w:rsidRPr="00597486">
        <w:rPr>
          <w:rFonts w:hint="cs"/>
          <w:sz w:val="28"/>
          <w:szCs w:val="28"/>
          <w:rtl/>
        </w:rPr>
        <w:t>المعلاة</w:t>
      </w:r>
      <w:r w:rsidRPr="00597486">
        <w:rPr>
          <w:sz w:val="28"/>
          <w:szCs w:val="28"/>
          <w:lang w:val="en-GB"/>
        </w:rPr>
        <w:t>.</w:t>
      </w:r>
    </w:p>
    <w:p w14:paraId="0513B430" w14:textId="2C54E0C5" w:rsidR="005D5750" w:rsidRPr="00597486" w:rsidRDefault="005D5750" w:rsidP="005D5750">
      <w:pPr>
        <w:bidi/>
        <w:rPr>
          <w:sz w:val="28"/>
          <w:szCs w:val="28"/>
          <w:lang w:val="en-GB"/>
        </w:rPr>
      </w:pPr>
      <w:r w:rsidRPr="00597486">
        <w:rPr>
          <w:sz w:val="28"/>
          <w:szCs w:val="28"/>
          <w:rtl/>
        </w:rPr>
        <w:t>كما أؤكد أنني قد اطلعت على </w:t>
      </w:r>
      <w:r w:rsidRPr="00597486">
        <w:rPr>
          <w:b/>
          <w:bCs/>
          <w:sz w:val="28"/>
          <w:szCs w:val="28"/>
          <w:rtl/>
        </w:rPr>
        <w:t>شروط النشر</w:t>
      </w:r>
      <w:r w:rsidRPr="00597486">
        <w:rPr>
          <w:sz w:val="28"/>
          <w:szCs w:val="28"/>
          <w:rtl/>
        </w:rPr>
        <w:t> و</w:t>
      </w:r>
      <w:r w:rsidRPr="00597486">
        <w:rPr>
          <w:b/>
          <w:bCs/>
          <w:sz w:val="28"/>
          <w:szCs w:val="28"/>
          <w:rtl/>
        </w:rPr>
        <w:t>الإجراءات التحريرية</w:t>
      </w:r>
      <w:r w:rsidRPr="00597486">
        <w:rPr>
          <w:sz w:val="28"/>
          <w:szCs w:val="28"/>
          <w:rtl/>
        </w:rPr>
        <w:t> المعتمدة في </w:t>
      </w:r>
      <w:r w:rsidRPr="00597486">
        <w:rPr>
          <w:b/>
          <w:bCs/>
          <w:sz w:val="28"/>
          <w:szCs w:val="28"/>
          <w:rtl/>
        </w:rPr>
        <w:t xml:space="preserve">مجلة </w:t>
      </w:r>
      <w:r w:rsidR="00130992">
        <w:rPr>
          <w:rFonts w:hint="cs"/>
          <w:b/>
          <w:bCs/>
          <w:sz w:val="28"/>
          <w:szCs w:val="28"/>
          <w:rtl/>
          <w:lang w:bidi="ar-LY"/>
        </w:rPr>
        <w:t xml:space="preserve">الفاروق        </w:t>
      </w:r>
      <w:r w:rsidRPr="00597486">
        <w:rPr>
          <w:b/>
          <w:bCs/>
          <w:sz w:val="28"/>
          <w:szCs w:val="28"/>
          <w:rtl/>
        </w:rPr>
        <w:t xml:space="preserve"> </w:t>
      </w:r>
      <w:r>
        <w:rPr>
          <w:b/>
          <w:bCs/>
          <w:sz w:val="28"/>
          <w:szCs w:val="28"/>
          <w:rtl/>
        </w:rPr>
        <w:t>–</w:t>
      </w:r>
      <w:r w:rsidRPr="00597486">
        <w:rPr>
          <w:b/>
          <w:bCs/>
          <w:sz w:val="28"/>
          <w:szCs w:val="28"/>
          <w:rtl/>
        </w:rPr>
        <w:t xml:space="preserve"> </w:t>
      </w:r>
      <w:r w:rsidR="00130992">
        <w:rPr>
          <w:rFonts w:hint="cs"/>
          <w:b/>
          <w:bCs/>
          <w:sz w:val="28"/>
          <w:szCs w:val="28"/>
          <w:rtl/>
        </w:rPr>
        <w:t>دار الفاروق للنشر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Pr="00597486">
        <w:rPr>
          <w:b/>
          <w:bCs/>
          <w:sz w:val="28"/>
          <w:szCs w:val="28"/>
          <w:rtl/>
        </w:rPr>
        <w:t>(ليبيا)</w:t>
      </w:r>
      <w:r w:rsidRPr="00597486">
        <w:rPr>
          <w:sz w:val="28"/>
          <w:szCs w:val="28"/>
          <w:rtl/>
        </w:rPr>
        <w:t>، وألتزم بها كاملة</w:t>
      </w:r>
      <w:r w:rsidRPr="00597486">
        <w:rPr>
          <w:sz w:val="28"/>
          <w:szCs w:val="28"/>
          <w:lang w:val="en-GB"/>
        </w:rPr>
        <w:t>.</w:t>
      </w:r>
    </w:p>
    <w:p w14:paraId="5FF4526D" w14:textId="25D2FAA4" w:rsidR="005D5750" w:rsidRPr="00597486" w:rsidRDefault="005D5750" w:rsidP="005D5750">
      <w:pPr>
        <w:bidi/>
        <w:rPr>
          <w:sz w:val="28"/>
          <w:szCs w:val="28"/>
          <w:lang w:val="en-GB"/>
        </w:rPr>
      </w:pPr>
      <w:r w:rsidRPr="00597486">
        <w:rPr>
          <w:b/>
          <w:bCs/>
          <w:sz w:val="28"/>
          <w:szCs w:val="28"/>
          <w:rtl/>
        </w:rPr>
        <w:t>معلومات الباحث</w:t>
      </w:r>
      <w:r w:rsidRPr="00597486">
        <w:rPr>
          <w:b/>
          <w:bCs/>
          <w:sz w:val="28"/>
          <w:szCs w:val="28"/>
          <w:lang w:val="en-GB"/>
        </w:rPr>
        <w:t>:</w:t>
      </w:r>
      <w:r w:rsidRPr="00597486">
        <w:rPr>
          <w:sz w:val="28"/>
          <w:szCs w:val="28"/>
          <w:lang w:val="en-GB"/>
        </w:rPr>
        <w:br/>
      </w:r>
      <w:r w:rsidRPr="00597486">
        <w:rPr>
          <w:sz w:val="28"/>
          <w:szCs w:val="28"/>
          <w:rtl/>
        </w:rPr>
        <w:t>الاسم: ...................................... | الدرجة العلمية</w:t>
      </w:r>
      <w:r w:rsidRPr="00597486">
        <w:rPr>
          <w:sz w:val="28"/>
          <w:szCs w:val="28"/>
          <w:lang w:val="en-GB"/>
        </w:rPr>
        <w:t>: ......................................</w:t>
      </w:r>
      <w:r w:rsidRPr="00597486">
        <w:rPr>
          <w:sz w:val="28"/>
          <w:szCs w:val="28"/>
          <w:lang w:val="en-GB"/>
        </w:rPr>
        <w:br/>
      </w:r>
      <w:r w:rsidRPr="00597486">
        <w:rPr>
          <w:sz w:val="28"/>
          <w:szCs w:val="28"/>
          <w:rtl/>
        </w:rPr>
        <w:t>التخصص: .................................. | البريد الإلكتروني الجامعي</w:t>
      </w:r>
      <w:r w:rsidRPr="00597486">
        <w:rPr>
          <w:sz w:val="28"/>
          <w:szCs w:val="28"/>
          <w:lang w:val="en-GB"/>
        </w:rPr>
        <w:t>: ..........................</w:t>
      </w:r>
      <w:r w:rsidRPr="00597486">
        <w:rPr>
          <w:sz w:val="28"/>
          <w:szCs w:val="28"/>
          <w:lang w:val="en-GB"/>
        </w:rPr>
        <w:br/>
      </w:r>
      <w:r w:rsidRPr="00597486">
        <w:rPr>
          <w:sz w:val="28"/>
          <w:szCs w:val="28"/>
          <w:rtl/>
        </w:rPr>
        <w:t>جهة العمل: ............................... | رقم الهاتف</w:t>
      </w:r>
      <w:r w:rsidRPr="00597486">
        <w:rPr>
          <w:sz w:val="28"/>
          <w:szCs w:val="28"/>
          <w:lang w:val="en-GB"/>
        </w:rPr>
        <w:t>: ..........................................</w:t>
      </w:r>
      <w:r w:rsidRPr="00597486">
        <w:rPr>
          <w:sz w:val="28"/>
          <w:szCs w:val="28"/>
          <w:lang w:val="en-GB"/>
        </w:rPr>
        <w:br/>
      </w:r>
      <w:r w:rsidRPr="00597486">
        <w:rPr>
          <w:sz w:val="28"/>
          <w:szCs w:val="28"/>
          <w:rtl/>
        </w:rPr>
        <w:t>التاريخ: ..................................... | التوقيع</w:t>
      </w:r>
      <w:r w:rsidRPr="00597486">
        <w:rPr>
          <w:sz w:val="28"/>
          <w:szCs w:val="28"/>
          <w:lang w:val="en-GB"/>
        </w:rPr>
        <w:t>: ............................................</w:t>
      </w:r>
    </w:p>
    <w:p w14:paraId="3B0B1A42" w14:textId="77777777" w:rsidR="005D5750" w:rsidRPr="00597486" w:rsidRDefault="005D5750" w:rsidP="005D5750">
      <w:pPr>
        <w:bidi/>
        <w:rPr>
          <w:sz w:val="28"/>
          <w:szCs w:val="28"/>
          <w:lang w:val="en-GB"/>
        </w:rPr>
      </w:pPr>
      <w:r w:rsidRPr="00597486">
        <w:rPr>
          <w:i/>
          <w:iCs/>
          <w:sz w:val="28"/>
          <w:szCs w:val="28"/>
          <w:rtl/>
        </w:rPr>
        <w:t>ملاحظة: يُعبَّأ هذا النموذج من قِبَل كل باحث مشارك في حال تعدد المؤلفين</w:t>
      </w:r>
      <w:r w:rsidRPr="00597486">
        <w:rPr>
          <w:i/>
          <w:iCs/>
          <w:sz w:val="28"/>
          <w:szCs w:val="28"/>
          <w:lang w:val="en-GB"/>
        </w:rPr>
        <w:t>.</w:t>
      </w:r>
    </w:p>
    <w:p w14:paraId="3BF798B5" w14:textId="77777777" w:rsidR="00294996" w:rsidRPr="005D5750" w:rsidRDefault="00294996" w:rsidP="005D5750">
      <w:pPr>
        <w:bidi/>
        <w:rPr>
          <w:rtl/>
          <w:lang w:val="en-GB"/>
        </w:rPr>
      </w:pPr>
    </w:p>
    <w:sectPr w:rsidR="00294996" w:rsidRPr="005D5750" w:rsidSect="00C27D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9A12C" w14:textId="77777777" w:rsidR="00901B18" w:rsidRDefault="00901B18">
      <w:pPr>
        <w:spacing w:after="0" w:line="240" w:lineRule="auto"/>
      </w:pPr>
      <w:r>
        <w:separator/>
      </w:r>
    </w:p>
  </w:endnote>
  <w:endnote w:type="continuationSeparator" w:id="0">
    <w:p w14:paraId="5C0B49C2" w14:textId="77777777" w:rsidR="00901B18" w:rsidRDefault="0090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cstTitle">
    <w:altName w:val="Arial"/>
    <w:charset w:val="B2"/>
    <w:family w:val="auto"/>
    <w:pitch w:val="variable"/>
    <w:sig w:usb0="00002001" w:usb1="00000000" w:usb2="00000000" w:usb3="00000000" w:csb0="00000040" w:csb1="00000000"/>
  </w:font>
  <w:font w:name="ae_AlHor">
    <w:altName w:val="Times New Roman"/>
    <w:charset w:val="00"/>
    <w:family w:val="roman"/>
    <w:pitch w:val="variable"/>
    <w:sig w:usb0="00000000" w:usb1="C000204A" w:usb2="00000008" w:usb3="00000000" w:csb0="00000041" w:csb1="00000000"/>
  </w:font>
  <w:font w:name="Motken noqta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A429F" w14:textId="77777777" w:rsidR="00E919C3" w:rsidRDefault="00E919C3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F4510E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F1FB673" w14:textId="42920397" w:rsidR="00CD6D47" w:rsidRPr="00C27D1C" w:rsidRDefault="007E569A" w:rsidP="007E569A">
          <w:pPr>
            <w:pStyle w:val="a7"/>
            <w:rPr>
              <w:b/>
              <w:bCs/>
              <w:sz w:val="22"/>
              <w:szCs w:val="22"/>
              <w:lang w:bidi="ar-DZ"/>
            </w:rPr>
          </w:pPr>
          <w:bookmarkStart w:id="0" w:name="_Hlk197894042"/>
          <w:r w:rsidRPr="00EF3119">
            <w:rPr>
              <w:rFonts w:ascii="ae_AlHor" w:hAnsi="ae_AlHor" w:cs="Motken noqta"/>
              <w:sz w:val="22"/>
              <w:szCs w:val="24"/>
              <w:rtl/>
            </w:rPr>
            <w:t>م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>جل</w:t>
          </w:r>
          <w:r w:rsidRPr="00EF3119">
            <w:rPr>
              <w:rFonts w:ascii="ae_AlHor" w:hAnsi="ae_AlHor" w:cs="Motken noqta" w:hint="cs"/>
              <w:sz w:val="22"/>
              <w:szCs w:val="24"/>
              <w:rtl/>
            </w:rPr>
            <w:t>ـ</w:t>
          </w:r>
          <w:r w:rsidRPr="00EF3119">
            <w:rPr>
              <w:rFonts w:ascii="ae_AlHor" w:hAnsi="ae_AlHor" w:cs="Motken noqta"/>
              <w:sz w:val="22"/>
              <w:szCs w:val="24"/>
              <w:rtl/>
            </w:rPr>
            <w:t xml:space="preserve">ة </w:t>
          </w:r>
          <w:bookmarkEnd w:id="0"/>
          <w:r w:rsidR="00F4510E">
            <w:rPr>
              <w:rFonts w:ascii="ae_AlHor" w:hAnsi="ae_AlHor" w:cs="Motken noqta" w:hint="cs"/>
              <w:sz w:val="22"/>
              <w:szCs w:val="24"/>
              <w:rtl/>
            </w:rPr>
            <w:t>الفاروق</w:t>
          </w:r>
          <w:r w:rsidR="00CD6D47"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2E74B5" w:themeFill="accent5" w:themeFillShade="BF"/>
          <w:vAlign w:val="center"/>
        </w:tcPr>
        <w:p w14:paraId="6EA726A7" w14:textId="77777777" w:rsidR="00CD6D47" w:rsidRPr="00176FB1" w:rsidRDefault="00CD6D47" w:rsidP="0004687C">
          <w:pPr>
            <w:spacing w:after="0"/>
            <w:jc w:val="center"/>
            <w:rPr>
              <w:b/>
              <w:bCs/>
              <w:color w:val="FFFFFF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955A6" w14:textId="77777777" w:rsidR="00E919C3" w:rsidRDefault="00E919C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3E3A0" w14:textId="77777777" w:rsidR="00901B18" w:rsidRDefault="00901B18">
      <w:pPr>
        <w:spacing w:after="0" w:line="240" w:lineRule="auto"/>
      </w:pPr>
      <w:r>
        <w:separator/>
      </w:r>
    </w:p>
  </w:footnote>
  <w:footnote w:type="continuationSeparator" w:id="0">
    <w:p w14:paraId="48EDE5F6" w14:textId="77777777" w:rsidR="00901B18" w:rsidRDefault="00901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31C40" w14:textId="77777777" w:rsidR="00E919C3" w:rsidRDefault="00E919C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E215F" w14:textId="1BF4B759" w:rsidR="00D2524C" w:rsidRPr="00D2524C" w:rsidRDefault="00D2524C" w:rsidP="00E919C3">
    <w:pPr>
      <w:pStyle w:val="a7"/>
      <w:tabs>
        <w:tab w:val="right" w:pos="9072"/>
      </w:tabs>
      <w:spacing w:line="276" w:lineRule="auto"/>
      <w:jc w:val="right"/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rtl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</w:pPr>
    <w:r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    </w:t>
    </w:r>
    <w:r w:rsidRPr="00F82DB3">
      <w:rPr>
        <w:rFonts w:ascii="Old English Text MT" w:eastAsia="Meiryo" w:hAnsi="Old English Text MT" w:cstheme="minorBidi" w:hint="cs"/>
        <w:b/>
        <w:bCs/>
        <w:color w:val="4472C4" w:themeColor="accent1"/>
        <w:sz w:val="28"/>
        <w:szCs w:val="32"/>
        <w:rtl/>
      </w:rPr>
      <w:t xml:space="preserve">  </w:t>
    </w:r>
    <w:r w:rsidRPr="00D2524C">
      <w:rPr>
        <w:rFonts w:ascii="Old English Text MT" w:eastAsia="Meiryo" w:hAnsi="Old English Text MT" w:cs="Aria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مجلة الفاروق</w:t>
    </w:r>
    <w:r w:rsidR="00F517E4"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ab/>
    </w:r>
    <w:r w:rsidRPr="00D2524C">
      <w:rPr>
        <w:rFonts w:ascii="Century Gothic" w:hAnsi="Century Gothic" w:cs="KacstTitle"/>
        <w:color w:val="5B9BD5" w:themeColor="accent5"/>
        <w:sz w:val="16"/>
        <w:szCs w:val="16"/>
        <w:lang w:eastAsia="en-US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drawing>
        <wp:inline distT="0" distB="0" distL="0" distR="0" wp14:anchorId="604E94BF" wp14:editId="41AD4CD0">
          <wp:extent cx="499711" cy="447675"/>
          <wp:effectExtent l="0" t="0" r="0" b="0"/>
          <wp:docPr id="897563090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 flipV="1">
                    <a:off x="0" y="0"/>
                    <a:ext cx="499711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                           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fr-FR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Journal </w:t>
    </w:r>
    <w:r w:rsidRPr="00D2524C">
      <w:rPr>
        <w:rFonts w:ascii="Old English Text MT" w:eastAsia="Meiryo" w:hAnsi="Old English Text MT" w:cs="FrankRuehl" w:hint="cs"/>
        <w:b/>
        <w:bCs/>
        <w:color w:val="5B9BD5" w:themeColor="accent5"/>
        <w:sz w:val="28"/>
        <w:szCs w:val="32"/>
        <w:rtl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 xml:space="preserve"> </w:t>
    </w:r>
    <w:r w:rsidRPr="00D2524C">
      <w:rPr>
        <w:rFonts w:ascii="Old English Text MT" w:eastAsia="Meiryo" w:hAnsi="Old English Text MT" w:cs="FrankRuehl"/>
        <w:b/>
        <w:bCs/>
        <w:color w:val="5B9BD5" w:themeColor="accent5"/>
        <w:sz w:val="28"/>
        <w:szCs w:val="32"/>
        <w:lang w:val="en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50000" w14:t="50000" w14:r="50000" w14:b="50000"/>
            </w14:path>
          </w14:gradFill>
        </w14:textFill>
      </w:rPr>
      <w:t>Al Farouk</w:t>
    </w:r>
  </w:p>
  <w:p w14:paraId="480E5823" w14:textId="08EBB9F4" w:rsidR="00F82DB3" w:rsidRPr="00D2524C" w:rsidRDefault="00F82DB3" w:rsidP="00F82DB3">
    <w:pPr>
      <w:bidi/>
      <w:spacing w:after="0" w:line="240" w:lineRule="auto"/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</w:pPr>
    <w:r w:rsidRPr="00D2524C">
      <w:rPr>
        <w:rFonts w:ascii="Times New Roman" w:eastAsia="Calibri" w:hAnsi="Times New Roman"/>
        <w:b/>
        <w:bCs/>
        <w:color w:val="5B9BD5" w:themeColor="accent5"/>
        <w:sz w:val="28"/>
        <w:szCs w:val="28"/>
        <w:rtl/>
        <w:lang w:val="en-US" w:bidi="ar-JO"/>
        <w14:textFill>
          <w14:gradFill>
            <w14:gsLst>
              <w14:gs w14:pos="0">
                <w14:schemeClr w14:val="accent5">
                  <w14:lumMod w14:val="50000"/>
                  <w14:shade w14:val="30000"/>
                  <w14:satMod w14:val="115000"/>
                </w14:schemeClr>
              </w14:gs>
              <w14:gs w14:pos="50000">
                <w14:schemeClr w14:val="accent5">
                  <w14:lumMod w14:val="50000"/>
                  <w14:shade w14:val="67500"/>
                  <w14:satMod w14:val="115000"/>
                </w14:schemeClr>
              </w14:gs>
              <w14:gs w14:pos="100000">
                <w14:schemeClr w14:val="accent5">
                  <w14:lumMod w14:val="50000"/>
                  <w14:shade w14:val="100000"/>
                  <w14:satMod w14:val="115000"/>
                </w14:schemeClr>
              </w14:gs>
            </w14:gsLst>
            <w14:path w14:path="circle">
              <w14:fillToRect w14:l="0" w14:t="100000" w14:r="100000" w14:b="0"/>
            </w14:path>
          </w14:gradFill>
        </w14:textFill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6B0C4FD6" w14:textId="14F003F3" w:rsidR="00F517E4" w:rsidRPr="00EF3119" w:rsidRDefault="00F517E4" w:rsidP="00F517E4">
    <w:pPr>
      <w:pStyle w:val="a7"/>
      <w:tabs>
        <w:tab w:val="right" w:pos="9072"/>
      </w:tabs>
      <w:bidi w:val="0"/>
      <w:spacing w:line="276" w:lineRule="auto"/>
      <w:rPr>
        <w:rFonts w:ascii="ae_AlHor" w:hAnsi="ae_AlHor" w:cs="Motken noqta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1F356" w14:textId="77777777" w:rsidR="00E919C3" w:rsidRDefault="00E919C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F3D5B"/>
    <w:multiLevelType w:val="multilevel"/>
    <w:tmpl w:val="F356D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1"/>
  </w:num>
  <w:num w:numId="2" w16cid:durableId="2094547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0992"/>
    <w:rsid w:val="001328AF"/>
    <w:rsid w:val="00141689"/>
    <w:rsid w:val="00175F62"/>
    <w:rsid w:val="001B28CC"/>
    <w:rsid w:val="001C17FC"/>
    <w:rsid w:val="001D386C"/>
    <w:rsid w:val="00224C50"/>
    <w:rsid w:val="00294996"/>
    <w:rsid w:val="002C653C"/>
    <w:rsid w:val="002E3B86"/>
    <w:rsid w:val="00306F4F"/>
    <w:rsid w:val="00341308"/>
    <w:rsid w:val="00364E73"/>
    <w:rsid w:val="00372BE9"/>
    <w:rsid w:val="003B1808"/>
    <w:rsid w:val="003B5D63"/>
    <w:rsid w:val="00424FC0"/>
    <w:rsid w:val="004412CC"/>
    <w:rsid w:val="005158B6"/>
    <w:rsid w:val="005228C4"/>
    <w:rsid w:val="005727E9"/>
    <w:rsid w:val="00575A86"/>
    <w:rsid w:val="005A7B39"/>
    <w:rsid w:val="005D5750"/>
    <w:rsid w:val="005E056D"/>
    <w:rsid w:val="006853FC"/>
    <w:rsid w:val="00692630"/>
    <w:rsid w:val="00692A3E"/>
    <w:rsid w:val="00725ED6"/>
    <w:rsid w:val="00752F27"/>
    <w:rsid w:val="007B268F"/>
    <w:rsid w:val="007E569A"/>
    <w:rsid w:val="007F0542"/>
    <w:rsid w:val="00833917"/>
    <w:rsid w:val="008745B8"/>
    <w:rsid w:val="008977F5"/>
    <w:rsid w:val="008A0D27"/>
    <w:rsid w:val="008C08EA"/>
    <w:rsid w:val="00901B18"/>
    <w:rsid w:val="009911DF"/>
    <w:rsid w:val="00A278B0"/>
    <w:rsid w:val="00AF33A7"/>
    <w:rsid w:val="00B3019B"/>
    <w:rsid w:val="00C24037"/>
    <w:rsid w:val="00C27D1C"/>
    <w:rsid w:val="00C5335A"/>
    <w:rsid w:val="00CD6D47"/>
    <w:rsid w:val="00D2524C"/>
    <w:rsid w:val="00D731A0"/>
    <w:rsid w:val="00DA6EA6"/>
    <w:rsid w:val="00DF3198"/>
    <w:rsid w:val="00DF3534"/>
    <w:rsid w:val="00E14B60"/>
    <w:rsid w:val="00E26E51"/>
    <w:rsid w:val="00E36B37"/>
    <w:rsid w:val="00E827C3"/>
    <w:rsid w:val="00E919C3"/>
    <w:rsid w:val="00F01F4F"/>
    <w:rsid w:val="00F4510E"/>
    <w:rsid w:val="00F517E4"/>
    <w:rsid w:val="00F542B4"/>
    <w:rsid w:val="00F8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1">
    <w:name w:val="heading 1"/>
    <w:aliases w:val=" Char"/>
    <w:basedOn w:val="a"/>
    <w:next w:val="a"/>
    <w:link w:val="1Char"/>
    <w:uiPriority w:val="9"/>
    <w:qFormat/>
    <w:rsid w:val="00F517E4"/>
    <w:pPr>
      <w:keepNext/>
      <w:bidi/>
      <w:spacing w:after="0" w:line="240" w:lineRule="auto"/>
      <w:ind w:left="720" w:right="720" w:hanging="720"/>
      <w:outlineLvl w:val="0"/>
    </w:pPr>
    <w:rPr>
      <w:rFonts w:ascii="Times New Roman" w:hAnsi="Times New Roman" w:cs="Times New Roman"/>
      <w:b/>
      <w:bCs/>
      <w:noProof/>
      <w:sz w:val="28"/>
      <w:szCs w:val="20"/>
      <w:lang w:val="en-US" w:eastAsia="ar-SA"/>
      <w14:ligatures w14:val="none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517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  <w:style w:type="character" w:customStyle="1" w:styleId="1Char">
    <w:name w:val="العنوان 1 Char"/>
    <w:aliases w:val=" Char Char"/>
    <w:basedOn w:val="a0"/>
    <w:link w:val="1"/>
    <w:uiPriority w:val="9"/>
    <w:rsid w:val="00F517E4"/>
    <w:rPr>
      <w:rFonts w:eastAsia="Times New Roman"/>
      <w:b/>
      <w:bCs/>
      <w:noProof/>
      <w:kern w:val="0"/>
      <w:sz w:val="28"/>
      <w:lang w:eastAsia="ar-SA"/>
      <w14:ligatures w14:val="none"/>
    </w:rPr>
  </w:style>
  <w:style w:type="paragraph" w:styleId="a7">
    <w:name w:val="No Spacing"/>
    <w:aliases w:val="مبحث في ورقة"/>
    <w:link w:val="Char1"/>
    <w:uiPriority w:val="1"/>
    <w:qFormat/>
    <w:rsid w:val="00F517E4"/>
    <w:pPr>
      <w:bidi/>
      <w:spacing w:after="0" w:line="240" w:lineRule="auto"/>
    </w:pPr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Char1">
    <w:name w:val="بلا تباعد Char"/>
    <w:aliases w:val="مبحث في ورقة Char"/>
    <w:basedOn w:val="a0"/>
    <w:link w:val="a7"/>
    <w:uiPriority w:val="1"/>
    <w:rsid w:val="00F517E4"/>
    <w:rPr>
      <w:rFonts w:eastAsia="Times New Roman" w:cs="Traditional Arabic"/>
      <w:noProof/>
      <w:kern w:val="0"/>
      <w:lang w:eastAsia="ar-SA"/>
      <w14:ligatures w14:val="none"/>
    </w:rPr>
  </w:style>
  <w:style w:type="character" w:customStyle="1" w:styleId="9Char">
    <w:name w:val="عنوان 9 Char"/>
    <w:basedOn w:val="a0"/>
    <w:link w:val="9"/>
    <w:uiPriority w:val="9"/>
    <w:qFormat/>
    <w:rsid w:val="00F517E4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fr-FR"/>
    </w:rPr>
  </w:style>
  <w:style w:type="paragraph" w:styleId="HTML">
    <w:name w:val="HTML Preformatted"/>
    <w:basedOn w:val="a"/>
    <w:link w:val="HTMLChar"/>
    <w:uiPriority w:val="99"/>
    <w:semiHidden/>
    <w:unhideWhenUsed/>
    <w:rsid w:val="00D2524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2524C"/>
    <w:rPr>
      <w:rFonts w:ascii="Consolas" w:eastAsia="Times New Roman" w:hAnsi="Consolas" w:cs="Simplified Arabic"/>
      <w:kern w:val="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</vt:lpstr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Emad Gamal</cp:lastModifiedBy>
  <cp:revision>15</cp:revision>
  <dcterms:created xsi:type="dcterms:W3CDTF">2025-05-11T14:42:00Z</dcterms:created>
  <dcterms:modified xsi:type="dcterms:W3CDTF">2025-12-02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